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scholarship-application-letter"/>
    <w:p>
      <w:pPr>
        <w:pStyle w:val="Heading1"/>
      </w:pPr>
      <w:r>
        <w:t xml:space="preserve">SCHOLARSHIP APPLICATION LETTER</w:t>
      </w:r>
    </w:p>
    <w:p>
      <w:pPr>
        <w:pStyle w:val="FirstParagraph"/>
      </w:pPr>
      <w:r>
        <w:t xml:space="preserve">For Advanced Welding Certification Program at London Institute of Engineering &amp; Technology</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 [Current Date]</w:t>
      </w:r>
    </w:p>
    <w:bookmarkStart w:id="21" w:name="scholarship-committee"/>
    <w:p>
      <w:pPr>
        <w:pStyle w:val="Heading2"/>
      </w:pPr>
      <w:r>
        <w:t xml:space="preserve">Scholarship Committee</w:t>
      </w:r>
    </w:p>
    <w:p>
      <w:pPr>
        <w:pStyle w:val="FirstParagraph"/>
      </w:pPr>
      <w:r>
        <w:t xml:space="preserve">London Institute of Engineering &amp; Technology</w:t>
      </w:r>
    </w:p>
    <w:p>
      <w:pPr>
        <w:pStyle w:val="BodyText"/>
      </w:pPr>
      <w:r>
        <w:t xml:space="preserve">123 Engineering Avenue</w:t>
      </w:r>
    </w:p>
    <w:p>
      <w:pPr>
        <w:pStyle w:val="BodyText"/>
      </w:pPr>
      <w:r>
        <w:t xml:space="preserve">London, EC1V 0AB</w:t>
      </w:r>
    </w:p>
    <w:p>
      <w:pPr>
        <w:pStyle w:val="BodyText"/>
      </w:pPr>
      <w:r>
        <w:t xml:space="preserve">United Kingdom</w:t>
      </w:r>
    </w:p>
    <w:bookmarkEnd w:id="21"/>
    <w:bookmarkStart w:id="22" w:name="Xf3e4cb0bbba7e2c20264304d6c680831d4ae5f1"/>
    <w:p>
      <w:pPr>
        <w:pStyle w:val="Heading2"/>
      </w:pPr>
      <w:r>
        <w:t xml:space="preserve">Subject: Scholarship Application for Advanced Welding Certification Program</w:t>
      </w:r>
    </w:p>
    <w:bookmarkEnd w:id="22"/>
    <w:p>
      <w:pPr>
        <w:pStyle w:val="FirstParagraph"/>
      </w:pPr>
      <w:r>
        <w:t xml:space="preserve">To the Esteemed Members of the Scholarship Committee,</w:t>
      </w:r>
    </w:p>
    <w:p>
      <w:pPr>
        <w:pStyle w:val="BodyText"/>
      </w:pPr>
      <w:r>
        <w:t xml:space="preserve">It is with profound respect and unwavering determination that I submit my application for the prestigious Advanced Welding Certification Scholarship at the London Institute of Engineering &amp; Technology. As a dedicated professional pursuing excellence in metal fabrication within the United Kingdom London landscape, this scholarship represents not merely financial assistance but a transformative opportunity to elevate my craftsmanship to world-class standards while contributing meaningfully to London's engineering heritage.</w:t>
      </w:r>
    </w:p>
    <w:p>
      <w:pPr>
        <w:pStyle w:val="BodyText"/>
      </w:pPr>
      <w:r>
        <w:t xml:space="preserve">Having worked as a certified Welder for five years across major infrastructure projects in Greater London, I have witnessed firsthand the critical role precision welding plays in shaping our city's skyline and economic resilience. From reinforcing the structural framework of Crossrail Phase 2 stations to fabricating components for Thames Tideway Tunnel, my daily work demands absolute technical excellence. Yet, I recognize that to advance from skilled practitioner to master welder—capable of handling complex aerospace-grade alloys and robotic welding systems—I require specialized training unavailable through my current employer's programs. This is where the London Institute's Advanced Welding Certification Program becomes indispensable.</w:t>
      </w:r>
    </w:p>
    <w:p>
      <w:pPr>
        <w:pStyle w:val="BodyText"/>
      </w:pPr>
      <w:r>
        <w:t xml:space="preserve">My journey in metallurgy began at South London Technical College, where I earned a Level 3 Diploma in Fabrication and Welding Engineering. Since then, I have honed my skills through practical experience with leading contractors including Balfour Beatty and Laing O'Rourke. In the past year alone, I completed 12 major welding projects across London's transport infrastructure sector, consistently achieving 98% quality compliance in NDT (Non-Destructive Testing) inspections. However, I have encountered limitations in my ability to work with advanced materials like Inconel 718 for high-temperature applications—a critical skill gap as London prepares for next-generation energy projects. The scholarship would enable me to master these techniques through the Institute's state-of-the-art facilities at their Stratford campus, just minutes from the Olympic Park engineering hub.</w:t>
      </w:r>
    </w:p>
    <w:p>
      <w:pPr>
        <w:pStyle w:val="BodyText"/>
      </w:pPr>
      <w:r>
        <w:t xml:space="preserve">What distinguishes this Scholarship Application Letter is my concrete vision for how this training will serve London specifically. The United Kingdom's commitment to net-zero infrastructure demands welders proficient in sustainable practices. I aim to specialize in green hydrogen pipeline construction—a sector projected to grow by 32% in London by 2030 according to UK Energy Research Centre data. With the Institute's partnership with Siemens Mobility and BAE Systems, I will gain certification for API 1104 (pipeline welding) and AWS D1.1 structural standards, directly addressing skills shortages identified in the EngineeringUK 2023 Workforce Report where London faces a 45% deficit in high-level welders.</w:t>
      </w:r>
    </w:p>
    <w:p>
      <w:pPr>
        <w:pStyle w:val="BodyText"/>
      </w:pPr>
      <w:r>
        <w:t xml:space="preserve">Financially, my current role as a journeyman welder at £28,000 annually cannot support the £15,750 tuition fee plus equipment costs for this advanced program. As a single parent supporting two children in London's high-cost environment (renting a one-bedroom flat in Hackney costs £1,650/month), I have exhausted savings to cover living expenses while working overtime shifts. This scholarship would alleviate the burden of student debt that often deters skilled tradespeople from further education. Crucially, it aligns with the Institute's mission to "develop talent for London's industrial future" as stated in their 2023 sustainability report.</w:t>
      </w:r>
    </w:p>
    <w:p>
      <w:pPr>
        <w:pStyle w:val="BodyText"/>
      </w:pPr>
      <w:r>
        <w:t xml:space="preserve">My commitment extends beyond technical mastery; I plan to establish a community welding initiative in East London post-certification. Partnering with Thames Valley Youth Centre, I will teach free workshops for underprivileged youth—addressing the industry's 78% male-dominated workforce statistic (Engineering UK) through hands-on mentorship. This project directly supports London's Mayor's Skills for Jobs strategy and will be funded through a portion of my future earnings, creating a sustainable cycle of opportunity. The scholarship would provide the credibility to secure corporate partnerships for this initiative.</w:t>
      </w:r>
    </w:p>
    <w:p>
      <w:pPr>
        <w:pStyle w:val="BodyText"/>
      </w:pPr>
      <w:r>
        <w:t xml:space="preserve">I have attached documentation verifying my welding certifications (City &amp; Guilds 2050-38, EN ISO 9606-1), employment references from project managers at Transport for London, and a detailed budget plan. What I lack in financial resources, I compensate with relentless dedication: I completed the Institute's prerequisite Welding Fundamentals course while working night shifts in 2022 with top honors. My proposed curriculum includes mastering laser welding systems used in London's new Tesla Gigafactory expansion and advanced pipefitting for the HS2 project.</w:t>
      </w:r>
    </w:p>
    <w:p>
      <w:pPr>
        <w:pStyle w:val="BodyText"/>
      </w:pPr>
      <w:r>
        <w:t xml:space="preserve">As London evolves into a global hub for engineering innovation, its success hinges on skilled technicians like myself who can bridge traditional craftsmanship with modern technology. This Scholarship Application Letter is not merely a request—it is a pledge to become part of the solution. I envision my future as an Advanced Welder certified by the United Kingdom's premier institution, contributing to projects that will define London's infrastructure for generations while inspiring others from similar backgrounds to pursue skilled trades.</w:t>
      </w:r>
    </w:p>
    <w:p>
      <w:pPr>
        <w:pStyle w:val="BodyText"/>
      </w:pPr>
      <w:r>
        <w:t xml:space="preserve">Thank you for considering my application. I welcome the opportunity to discuss how my commitment to excellence aligns with your scholarship goals during an interview at your convenience. My resume and supporting documents provide further evidence of my qualifications, but I am eager to demonstrate through conversation why I believe this investment will yield exceptional returns for both me and London's engineering ecosystem.</w:t>
      </w:r>
    </w:p>
    <w:p>
      <w:pPr>
        <w:pStyle w:val="BodyText"/>
      </w:pPr>
      <w:r>
        <w:t xml:space="preserve">Respectfully submitted,</w:t>
      </w:r>
    </w:p>
    <w:p>
      <w:pPr>
        <w:pStyle w:val="BodyText"/>
      </w:pPr>
      <w:r>
        <w:t xml:space="preserve">[Your Full Name]</w:t>
      </w:r>
    </w:p>
    <w:p>
      <w:pPr>
        <w:pStyle w:val="BodyText"/>
      </w:pPr>
      <w:r>
        <w:rPr>
          <w:iCs/>
          <w:i/>
        </w:rPr>
        <w:t xml:space="preserve">Word Count: 862</w:t>
      </w:r>
    </w:p>
    <w:p>
      <w:pPr>
        <w:pStyle w:val="BodyText"/>
      </w:pPr>
      <w:r>
        <w:rPr>
          <w:iCs/>
          <w:i/>
        </w:rPr>
        <w:t xml:space="preserve">This document is a formal Scholarship Application Letter for Welder training in the United Kingdom Lond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United Kingdom London</dc:title>
  <dc:creator/>
  <dc:language>en</dc:language>
  <cp:keywords/>
  <dcterms:created xsi:type="dcterms:W3CDTF">2026-07-23T22:25:16Z</dcterms:created>
  <dcterms:modified xsi:type="dcterms:W3CDTF">2026-07-23T22:25:16Z</dcterms:modified>
</cp:coreProperties>
</file>

<file path=docProps/custom.xml><?xml version="1.0" encoding="utf-8"?>
<Properties xmlns="http://schemas.openxmlformats.org/officeDocument/2006/custom-properties" xmlns:vt="http://schemas.openxmlformats.org/officeDocument/2006/docPropsVTypes"/>
</file>